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Canada</w:t>
      </w:r>
      <w:r>
        <w:t xml:space="preserve"> </w:t>
      </w:r>
      <w:r>
        <w:t xml:space="preserve">Vancouver</w:t>
      </w:r>
    </w:p>
    <w:bookmarkStart w:id="20" w:name="X30f2fe7a2d4d5575df696a95848dd6bd7acc4cf"/>
    <w:p>
      <w:pPr>
        <w:pStyle w:val="Heading1"/>
      </w:pPr>
      <w:r>
        <w:t xml:space="preserve">Statement of Purpose: Pursuing a Marketing Manager Role in the Dynamic Landscape of Canada Vancouver</w:t>
      </w:r>
    </w:p>
    <w:p>
      <w:pPr>
        <w:pStyle w:val="FirstParagraph"/>
      </w:pPr>
      <w:r>
        <w:t xml:space="preserve">I am writing this Statement of Purpose to formally express my unequivocal commitment to pursuing a Marketing Manager position within the vibrant and innovative marketing ecosystem of Canada Vancouver. Having meticulously researched the Canadian job market, cultivated relevant expertise, and deeply contemplated my career trajectory, I am convinced that Vancouver represents not merely a geographical location for professional growth, but the ideal crucible where my strategic marketing skills can be most effectively applied to drive meaningful business impact within a culturally rich and forward-thinking environment.</w:t>
      </w:r>
    </w:p>
    <w:p>
      <w:pPr>
        <w:pStyle w:val="BodyText"/>
      </w:pPr>
      <w:r>
        <w:t xml:space="preserve">My professional journey has been meticulously forged in the heart of digital transformation and consumer-centric marketing. Over the past eight years, I have progressed from a Marketing Coordinator role at a mid-sized tech startup in Toronto to a Senior Marketing Specialist position at a global consumer goods brand, where I successfully managed multi-channel campaigns generating over $5M in annual revenue growth. My expertise spans integrated digital strategy (SEO/SEM, social media marketing, email automation), data analytics for customer segmentation and ROI optimization, brand development aligned with core values, and cross-functional leadership of creative and sales teams. A pivotal moment was spearheading a localized campaign for a sustainable apparel brand that increased Vancouver market share by 22% within 18 months – a testament to understanding regional nuances. I hold an MBA in Marketing from the University of Toronto, where my thesis on "Consumer Behavior in Multicultural Urban Markets" directly examined the complexities and opportunities present in Canadian cities like Vancouver, solidifying my academic and practical foundation for this specific market.</w:t>
      </w:r>
    </w:p>
    <w:p>
      <w:pPr>
        <w:pStyle w:val="BodyText"/>
      </w:pPr>
      <w:r>
        <w:t xml:space="preserve">Why Canada Vancouver? This is not a casual consideration; it is a deeply strategic decision rooted in alignment. Vancouver stands apart as a unique marketing frontier. It boasts one of the most diverse populations in North America, with over 36% of residents identifying as visible minorities, and represents a significant hub for innovation within key sectors like technology (home to companies like Hootsuite, Slack’s origins), creative industries, and sustainable business practices – all areas where I have focused my career development. The city’s emphasis on work-life integration, environmental consciousness, and inclusivity resonates profoundly with my personal values and professional ethos. Vancouver isn't just a market; it's a community-centric ecosystem that demands marketing strategies built on authenticity, cultural intelligence, and genuine connection – precisely the approach I champion. Furthermore, Canada's welcoming immigration policies for skilled professionals like myself create an environment where international talent can thrive and contribute meaningfully to the local economy. The prospect of contributing my skills within this specific Canadian context, navigating its unique regulatory landscape while leveraging its strengths in digital innovation and sustainability, is the pinnacle of my career aspirations.</w:t>
      </w:r>
    </w:p>
    <w:p>
      <w:pPr>
        <w:pStyle w:val="BodyText"/>
      </w:pPr>
      <w:r>
        <w:t xml:space="preserve">I am particularly drawn to Vancouver's dynamic business landscape for several critical reasons. The city attracts a constant influx of global brands seeking to establish or expand their presence in North America, yet it also nurtures a robust network of homegrown startups and established regional players who value strategic marketing expertise. This creates an unparalleled environment for learning and impact – the pace is fast, the challenges are diverse, and the potential for creative solutions is immense. I am eager to collaborate with Vancouver-based agencies like Rethink Communications or local innovators at events hosted by organizations such as Marketing Vancouver, absorbing their insights while contributing my own experience in scaling data-driven marketing initiatives. The opportunity to work with companies actively embracing Canada’s commitment to sustainability (e.g., B Corp certified businesses, green tech ventures) aligns perfectly with my focus on ethical marketing and long-term brand value creation. I understand that success here requires more than just tactical execution; it demands an intimate understanding of local culture, consumer sentiment shaped by Vancouver's unique geography and demographics, and the ability to build trust within a community-first mindset.</w:t>
      </w:r>
    </w:p>
    <w:p>
      <w:pPr>
        <w:pStyle w:val="BodyText"/>
      </w:pPr>
      <w:r>
        <w:t xml:space="preserve">My immediate goal is to secure a Marketing Manager position within a forward-thinking company in Vancouver that values strategic innovation, data-informed decision making, and authentic brand storytelling. I aim to leverage my proven ability to develop comprehensive marketing plans that drive customer acquisition, engagement, and retention across digital and traditional channels. I am eager to apply my expertise in managing complex campaigns for diverse audiences – particularly within Vancouver's multicultural context – to help organizations not only capture market share but also foster genuine community relationships. Long-term, I aspire to contribute significantly to Vancouver's marketing talent pool by mentoring junior professionals, participating in local industry initiatives, and helping shape marketing strategies that reflect the city's progressive identity and global outlook.</w:t>
      </w:r>
    </w:p>
    <w:p>
      <w:pPr>
        <w:pStyle w:val="BodyText"/>
      </w:pPr>
      <w:r>
        <w:t xml:space="preserve">Canada Vancouver represents the confluence of my professional skills, strategic vision, and personal values. It is where I can move beyond executing campaigns to actively shaping how brands connect meaningfully with a sophisticated, diverse audience in one of the world’s most compelling urban environments. My experience managing high-stakes marketing initiatives across varied markets has prepared me not just for the role of Marketing Manager in Vancouver, but for being a strategic asset who understands how to thrive within its specific cultural and business nuances. I am deeply motivated by the opportunity to become an integral part of Vancouver's vibrant marketing community, contributing to its reputation as a leader in innovative, inclusive, and impactful marketing practices.</w:t>
      </w:r>
    </w:p>
    <w:p>
      <w:pPr>
        <w:pStyle w:val="BodyText"/>
      </w:pPr>
      <w:r>
        <w:t xml:space="preserve">I am confident that my blend of analytical rigor, creative strategy development, leadership capabilities in multicultural teams, and profound commitment to succeeding within the Canadian context makes me an ideal candidate. I am not merely seeking a job; I am committed to building a meaningful career contributing to the success of Vancouver-based businesses and becoming a respected member of this dynamic professional community. The prospect of applying my skills directly within Canada Vancouver, driving measurable results while embodying the values that define this exceptional city, is the singular focus of my professional journey. I eagerly anticipate the opportunity to discuss how my vision for marketing excellence aligns with your organization's goals and contributes to Vancouver's thriving business ecosystem.</w:t>
      </w:r>
    </w:p>
    <w:p>
      <w:pPr>
        <w:pStyle w:val="BodyText"/>
      </w:pPr>
      <w:r>
        <w:t xml:space="preserve">Thank you for considering my application and this Statement of Purpose. I am enthusiastic about the possibility of contributing to your team in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Canada Vancouver</dc:title>
  <dc:creator/>
  <dc:language>en</dc:language>
  <cp:keywords/>
  <dcterms:created xsi:type="dcterms:W3CDTF">2025-12-08T00:10:15Z</dcterms:created>
  <dcterms:modified xsi:type="dcterms:W3CDTF">2025-12-08T00:10:15Z</dcterms:modified>
</cp:coreProperties>
</file>

<file path=docProps/custom.xml><?xml version="1.0" encoding="utf-8"?>
<Properties xmlns="http://schemas.openxmlformats.org/officeDocument/2006/custom-properties" xmlns:vt="http://schemas.openxmlformats.org/officeDocument/2006/docPropsVTypes"/>
</file>